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ABA490" w14:textId="34219A00" w:rsidR="00B47201" w:rsidRDefault="00C405A9" w:rsidP="00927040">
      <w:pPr>
        <w:rPr>
          <w:sz w:val="28"/>
          <w:szCs w:val="28"/>
        </w:rPr>
      </w:pPr>
      <w:r>
        <w:rPr>
          <w:sz w:val="28"/>
          <w:szCs w:val="28"/>
        </w:rPr>
        <w:t>VO NOTE:</w:t>
      </w:r>
      <w:r w:rsidR="000822BC">
        <w:rPr>
          <w:sz w:val="28"/>
          <w:szCs w:val="28"/>
        </w:rPr>
        <w:t xml:space="preserve"> </w:t>
      </w:r>
      <w:r w:rsidR="0010096D">
        <w:rPr>
          <w:sz w:val="28"/>
          <w:szCs w:val="28"/>
        </w:rPr>
        <w:t>V1</w:t>
      </w:r>
      <w:r w:rsidR="00AE56B0">
        <w:rPr>
          <w:sz w:val="28"/>
          <w:szCs w:val="28"/>
        </w:rPr>
        <w:t xml:space="preserve"> x male </w:t>
      </w:r>
      <w:r w:rsidR="0010096D">
        <w:rPr>
          <w:sz w:val="28"/>
          <w:szCs w:val="28"/>
        </w:rPr>
        <w:t>–</w:t>
      </w:r>
      <w:r w:rsidR="00AE56B0">
        <w:rPr>
          <w:sz w:val="28"/>
          <w:szCs w:val="28"/>
        </w:rPr>
        <w:t xml:space="preserve"> </w:t>
      </w:r>
      <w:r w:rsidR="0010096D">
        <w:rPr>
          <w:sz w:val="28"/>
          <w:szCs w:val="28"/>
        </w:rPr>
        <w:t>younger, over-excited Texas cowboy; V2 – older, wiser cowboy</w:t>
      </w:r>
    </w:p>
    <w:p w14:paraId="171B1721" w14:textId="70A3BE02" w:rsidR="001D3CC4" w:rsidRDefault="00C405A9" w:rsidP="00927040">
      <w:pPr>
        <w:rPr>
          <w:sz w:val="28"/>
          <w:szCs w:val="28"/>
        </w:rPr>
      </w:pPr>
      <w:r>
        <w:rPr>
          <w:sz w:val="28"/>
          <w:szCs w:val="28"/>
        </w:rPr>
        <w:t>MIX NOTE: bg music and sfx to suit</w:t>
      </w:r>
    </w:p>
    <w:p w14:paraId="36736874" w14:textId="122819C5" w:rsidR="001D3CC4" w:rsidRPr="00077688" w:rsidRDefault="001D3CC4" w:rsidP="00927040">
      <w:pPr>
        <w:rPr>
          <w:i/>
          <w:iCs/>
        </w:rPr>
      </w:pPr>
      <w:r w:rsidRPr="00077688">
        <w:rPr>
          <w:i/>
          <w:iCs/>
        </w:rPr>
        <w:t xml:space="preserve">CLIENT NOTE: </w:t>
      </w:r>
      <w:r w:rsidR="007E46A2" w:rsidRPr="00077688">
        <w:rPr>
          <w:i/>
          <w:iCs/>
        </w:rPr>
        <w:t xml:space="preserve">simply for timing purposes, please keep </w:t>
      </w:r>
      <w:r w:rsidRPr="00077688">
        <w:rPr>
          <w:i/>
          <w:iCs/>
        </w:rPr>
        <w:t xml:space="preserve">30 sec scripts </w:t>
      </w:r>
      <w:r w:rsidR="007E46A2" w:rsidRPr="00077688">
        <w:rPr>
          <w:i/>
          <w:iCs/>
        </w:rPr>
        <w:t xml:space="preserve">to a </w:t>
      </w:r>
      <w:r w:rsidRPr="00077688">
        <w:rPr>
          <w:i/>
          <w:iCs/>
        </w:rPr>
        <w:t xml:space="preserve">max. </w:t>
      </w:r>
      <w:r w:rsidR="002A7C1D" w:rsidRPr="00077688">
        <w:rPr>
          <w:i/>
          <w:iCs/>
        </w:rPr>
        <w:t>70</w:t>
      </w:r>
      <w:r w:rsidRPr="00077688">
        <w:rPr>
          <w:i/>
          <w:iCs/>
        </w:rPr>
        <w:t>-</w:t>
      </w:r>
      <w:r w:rsidR="002A7C1D" w:rsidRPr="00077688">
        <w:rPr>
          <w:i/>
          <w:iCs/>
        </w:rPr>
        <w:t>8</w:t>
      </w:r>
      <w:r w:rsidRPr="00077688">
        <w:rPr>
          <w:i/>
          <w:iCs/>
        </w:rPr>
        <w:t xml:space="preserve">5 words; </w:t>
      </w:r>
      <w:r w:rsidR="007E46A2" w:rsidRPr="00077688">
        <w:rPr>
          <w:i/>
          <w:iCs/>
        </w:rPr>
        <w:t xml:space="preserve">and </w:t>
      </w:r>
      <w:r w:rsidRPr="00077688">
        <w:rPr>
          <w:i/>
          <w:iCs/>
        </w:rPr>
        <w:t xml:space="preserve">15 sec scripts </w:t>
      </w:r>
      <w:r w:rsidR="007E46A2" w:rsidRPr="00077688">
        <w:rPr>
          <w:i/>
          <w:iCs/>
        </w:rPr>
        <w:t xml:space="preserve">to a </w:t>
      </w:r>
      <w:r w:rsidRPr="00077688">
        <w:rPr>
          <w:i/>
          <w:iCs/>
        </w:rPr>
        <w:t xml:space="preserve">max. </w:t>
      </w:r>
      <w:r w:rsidR="002A7C1D" w:rsidRPr="00077688">
        <w:rPr>
          <w:i/>
          <w:iCs/>
        </w:rPr>
        <w:t>3</w:t>
      </w:r>
      <w:r w:rsidRPr="00077688">
        <w:rPr>
          <w:i/>
          <w:iCs/>
        </w:rPr>
        <w:t>5-</w:t>
      </w:r>
      <w:r w:rsidR="002A7C1D" w:rsidRPr="00077688">
        <w:rPr>
          <w:i/>
          <w:iCs/>
        </w:rPr>
        <w:t>4</w:t>
      </w:r>
      <w:r w:rsidRPr="00077688">
        <w:rPr>
          <w:i/>
          <w:iCs/>
        </w:rPr>
        <w:t>5 words</w:t>
      </w:r>
      <w:r w:rsidR="007E46A2" w:rsidRPr="00077688">
        <w:rPr>
          <w:i/>
          <w:iCs/>
        </w:rPr>
        <w:t>. Thank you.</w:t>
      </w:r>
    </w:p>
    <w:p w14:paraId="343F673F" w14:textId="007CEEE1" w:rsidR="00E71277" w:rsidRDefault="00E71277" w:rsidP="007D4C51">
      <w:pPr>
        <w:rPr>
          <w:sz w:val="28"/>
          <w:szCs w:val="28"/>
        </w:rPr>
      </w:pPr>
    </w:p>
    <w:p w14:paraId="12E6EFA7" w14:textId="50123FED" w:rsidR="0010096D" w:rsidRPr="0010096D" w:rsidRDefault="0010096D" w:rsidP="0010096D">
      <w:pPr>
        <w:rPr>
          <w:sz w:val="28"/>
          <w:szCs w:val="28"/>
        </w:rPr>
      </w:pPr>
      <w:r w:rsidRPr="0010096D">
        <w:rPr>
          <w:sz w:val="28"/>
          <w:szCs w:val="28"/>
        </w:rPr>
        <w:t>V1: Boys, we ride at dawn</w:t>
      </w:r>
      <w:proofErr w:type="gramStart"/>
      <w:r w:rsidRPr="0010096D">
        <w:rPr>
          <w:sz w:val="28"/>
          <w:szCs w:val="28"/>
        </w:rPr>
        <w:t>…..</w:t>
      </w:r>
      <w:proofErr w:type="gramEnd"/>
      <w:r w:rsidRPr="0010096D">
        <w:rPr>
          <w:sz w:val="28"/>
          <w:szCs w:val="28"/>
        </w:rPr>
        <w:t xml:space="preserve">we’ll show </w:t>
      </w:r>
      <w:proofErr w:type="spellStart"/>
      <w:r w:rsidRPr="0010096D">
        <w:rPr>
          <w:sz w:val="28"/>
          <w:szCs w:val="28"/>
        </w:rPr>
        <w:t>em</w:t>
      </w:r>
      <w:proofErr w:type="spellEnd"/>
      <w:r w:rsidRPr="0010096D">
        <w:rPr>
          <w:sz w:val="28"/>
          <w:szCs w:val="28"/>
        </w:rPr>
        <w:t>’ who’s bos</w:t>
      </w:r>
      <w:r>
        <w:rPr>
          <w:sz w:val="28"/>
          <w:szCs w:val="28"/>
        </w:rPr>
        <w:t>s!</w:t>
      </w:r>
    </w:p>
    <w:p w14:paraId="408492B0" w14:textId="4D0E0FA0" w:rsidR="0010096D" w:rsidRPr="0010096D" w:rsidRDefault="0010096D" w:rsidP="0010096D">
      <w:pPr>
        <w:rPr>
          <w:sz w:val="28"/>
          <w:szCs w:val="28"/>
        </w:rPr>
      </w:pPr>
      <w:r w:rsidRPr="0010096D">
        <w:rPr>
          <w:sz w:val="28"/>
          <w:szCs w:val="28"/>
        </w:rPr>
        <w:t xml:space="preserve">V2: </w:t>
      </w:r>
      <w:proofErr w:type="spellStart"/>
      <w:r w:rsidRPr="0010096D">
        <w:rPr>
          <w:sz w:val="28"/>
          <w:szCs w:val="28"/>
        </w:rPr>
        <w:t>Them</w:t>
      </w:r>
      <w:r>
        <w:rPr>
          <w:sz w:val="28"/>
          <w:szCs w:val="28"/>
        </w:rPr>
        <w:t>’s</w:t>
      </w:r>
      <w:proofErr w:type="spellEnd"/>
      <w:r w:rsidRPr="0010096D">
        <w:rPr>
          <w:sz w:val="28"/>
          <w:szCs w:val="28"/>
        </w:rPr>
        <w:t xml:space="preserve"> </w:t>
      </w:r>
      <w:proofErr w:type="spellStart"/>
      <w:r w:rsidRPr="0010096D">
        <w:rPr>
          <w:sz w:val="28"/>
          <w:szCs w:val="28"/>
        </w:rPr>
        <w:t>fight</w:t>
      </w:r>
      <w:r>
        <w:rPr>
          <w:sz w:val="28"/>
          <w:szCs w:val="28"/>
        </w:rPr>
        <w:t>i</w:t>
      </w:r>
      <w:r w:rsidRPr="0010096D">
        <w:rPr>
          <w:sz w:val="28"/>
          <w:szCs w:val="28"/>
        </w:rPr>
        <w:t>n</w:t>
      </w:r>
      <w:proofErr w:type="spellEnd"/>
      <w:r>
        <w:rPr>
          <w:sz w:val="28"/>
          <w:szCs w:val="28"/>
        </w:rPr>
        <w:t>’</w:t>
      </w:r>
      <w:r w:rsidRPr="0010096D">
        <w:rPr>
          <w:sz w:val="28"/>
          <w:szCs w:val="28"/>
        </w:rPr>
        <w:t xml:space="preserve"> words……but you boys don’t have</w:t>
      </w:r>
    </w:p>
    <w:p w14:paraId="38FC4C8B" w14:textId="34B49ED2" w:rsidR="0010096D" w:rsidRPr="0010096D" w:rsidRDefault="0010096D" w:rsidP="0010096D">
      <w:pPr>
        <w:rPr>
          <w:sz w:val="28"/>
          <w:szCs w:val="28"/>
        </w:rPr>
      </w:pPr>
      <w:r w:rsidRPr="0010096D">
        <w:rPr>
          <w:sz w:val="28"/>
          <w:szCs w:val="28"/>
        </w:rPr>
        <w:t xml:space="preserve">to lock horns to get </w:t>
      </w:r>
      <w:proofErr w:type="spellStart"/>
      <w:r w:rsidRPr="0010096D">
        <w:rPr>
          <w:sz w:val="28"/>
          <w:szCs w:val="28"/>
        </w:rPr>
        <w:t>y</w:t>
      </w:r>
      <w:r>
        <w:rPr>
          <w:sz w:val="28"/>
          <w:szCs w:val="28"/>
        </w:rPr>
        <w:t>ur</w:t>
      </w:r>
      <w:r w:rsidRPr="0010096D">
        <w:rPr>
          <w:sz w:val="28"/>
          <w:szCs w:val="28"/>
        </w:rPr>
        <w:t>selves</w:t>
      </w:r>
      <w:proofErr w:type="spellEnd"/>
      <w:r w:rsidRPr="0010096D">
        <w:rPr>
          <w:sz w:val="28"/>
          <w:szCs w:val="28"/>
        </w:rPr>
        <w:t xml:space="preserve"> a great deal.</w:t>
      </w:r>
    </w:p>
    <w:p w14:paraId="42114BD5" w14:textId="504E0A42" w:rsidR="0010096D" w:rsidRPr="0010096D" w:rsidRDefault="0010096D" w:rsidP="0010096D">
      <w:pPr>
        <w:rPr>
          <w:sz w:val="28"/>
          <w:szCs w:val="28"/>
        </w:rPr>
      </w:pPr>
      <w:r w:rsidRPr="0010096D">
        <w:rPr>
          <w:sz w:val="28"/>
          <w:szCs w:val="28"/>
        </w:rPr>
        <w:t>V1:</w:t>
      </w:r>
      <w:r>
        <w:rPr>
          <w:sz w:val="28"/>
          <w:szCs w:val="28"/>
        </w:rPr>
        <w:t xml:space="preserve"> </w:t>
      </w:r>
      <w:r w:rsidRPr="0010096D">
        <w:rPr>
          <w:sz w:val="28"/>
          <w:szCs w:val="28"/>
        </w:rPr>
        <w:t xml:space="preserve">What in tarnation are you </w:t>
      </w:r>
      <w:proofErr w:type="spellStart"/>
      <w:r w:rsidRPr="0010096D">
        <w:rPr>
          <w:sz w:val="28"/>
          <w:szCs w:val="28"/>
        </w:rPr>
        <w:t>talkin</w:t>
      </w:r>
      <w:proofErr w:type="spellEnd"/>
      <w:r>
        <w:rPr>
          <w:sz w:val="28"/>
          <w:szCs w:val="28"/>
        </w:rPr>
        <w:t>’</w:t>
      </w:r>
      <w:r w:rsidRPr="0010096D">
        <w:rPr>
          <w:sz w:val="28"/>
          <w:szCs w:val="28"/>
        </w:rPr>
        <w:t xml:space="preserve"> about?</w:t>
      </w:r>
    </w:p>
    <w:p w14:paraId="2C971454" w14:textId="2F7A550D" w:rsidR="0010096D" w:rsidRPr="0010096D" w:rsidRDefault="0010096D" w:rsidP="0010096D">
      <w:pPr>
        <w:rPr>
          <w:sz w:val="28"/>
          <w:szCs w:val="28"/>
        </w:rPr>
      </w:pPr>
      <w:r w:rsidRPr="0010096D">
        <w:rPr>
          <w:sz w:val="28"/>
          <w:szCs w:val="28"/>
        </w:rPr>
        <w:t xml:space="preserve">V2: Well, </w:t>
      </w:r>
      <w:proofErr w:type="spellStart"/>
      <w:r w:rsidRPr="0010096D">
        <w:rPr>
          <w:sz w:val="28"/>
          <w:szCs w:val="28"/>
        </w:rPr>
        <w:t>gettcha</w:t>
      </w:r>
      <w:proofErr w:type="spellEnd"/>
      <w:r w:rsidRPr="0010096D">
        <w:rPr>
          <w:sz w:val="28"/>
          <w:szCs w:val="28"/>
        </w:rPr>
        <w:t xml:space="preserve"> </w:t>
      </w:r>
      <w:proofErr w:type="spellStart"/>
      <w:r w:rsidRPr="0010096D">
        <w:rPr>
          <w:sz w:val="28"/>
          <w:szCs w:val="28"/>
        </w:rPr>
        <w:t>self down</w:t>
      </w:r>
      <w:proofErr w:type="spellEnd"/>
      <w:r w:rsidRPr="0010096D">
        <w:rPr>
          <w:sz w:val="28"/>
          <w:szCs w:val="28"/>
        </w:rPr>
        <w:t xml:space="preserve"> to Freedom Motors.</w:t>
      </w:r>
    </w:p>
    <w:p w14:paraId="3AF3AE36" w14:textId="387B0D14" w:rsidR="0010096D" w:rsidRPr="0010096D" w:rsidRDefault="0010096D" w:rsidP="0010096D">
      <w:pPr>
        <w:rPr>
          <w:sz w:val="28"/>
          <w:szCs w:val="28"/>
        </w:rPr>
      </w:pPr>
      <w:r w:rsidRPr="0010096D">
        <w:rPr>
          <w:sz w:val="28"/>
          <w:szCs w:val="28"/>
        </w:rPr>
        <w:t xml:space="preserve">They got new stock </w:t>
      </w:r>
      <w:r w:rsidR="004B377F">
        <w:rPr>
          <w:sz w:val="28"/>
          <w:szCs w:val="28"/>
        </w:rPr>
        <w:t>AVAILABLE NOW</w:t>
      </w:r>
      <w:r w:rsidRPr="0010096D">
        <w:rPr>
          <w:sz w:val="28"/>
          <w:szCs w:val="28"/>
        </w:rPr>
        <w:t>.</w:t>
      </w:r>
    </w:p>
    <w:p w14:paraId="316F2356" w14:textId="77777777" w:rsidR="0010096D" w:rsidRPr="0010096D" w:rsidRDefault="0010096D" w:rsidP="0010096D">
      <w:pPr>
        <w:rPr>
          <w:sz w:val="28"/>
          <w:szCs w:val="28"/>
        </w:rPr>
      </w:pPr>
      <w:r w:rsidRPr="0010096D">
        <w:rPr>
          <w:sz w:val="28"/>
          <w:szCs w:val="28"/>
        </w:rPr>
        <w:t xml:space="preserve">Heaps of them there </w:t>
      </w:r>
      <w:proofErr w:type="spellStart"/>
      <w:r w:rsidRPr="0010096D">
        <w:rPr>
          <w:sz w:val="28"/>
          <w:szCs w:val="28"/>
        </w:rPr>
        <w:t>ve</w:t>
      </w:r>
      <w:proofErr w:type="spellEnd"/>
      <w:r w:rsidRPr="0010096D">
        <w:rPr>
          <w:sz w:val="28"/>
          <w:szCs w:val="28"/>
        </w:rPr>
        <w:t>-hic-les –</w:t>
      </w:r>
    </w:p>
    <w:p w14:paraId="0FAB6C4B" w14:textId="7366B1AD" w:rsidR="0010096D" w:rsidRPr="0010096D" w:rsidRDefault="0010096D" w:rsidP="0010096D">
      <w:pPr>
        <w:rPr>
          <w:sz w:val="28"/>
          <w:szCs w:val="28"/>
        </w:rPr>
      </w:pPr>
      <w:proofErr w:type="spellStart"/>
      <w:r w:rsidRPr="0010096D">
        <w:rPr>
          <w:sz w:val="28"/>
          <w:szCs w:val="28"/>
        </w:rPr>
        <w:t>Somethin</w:t>
      </w:r>
      <w:proofErr w:type="spellEnd"/>
      <w:r w:rsidR="00AF697E">
        <w:rPr>
          <w:sz w:val="28"/>
          <w:szCs w:val="28"/>
        </w:rPr>
        <w:t>’</w:t>
      </w:r>
      <w:r w:rsidRPr="0010096D">
        <w:rPr>
          <w:sz w:val="28"/>
          <w:szCs w:val="28"/>
        </w:rPr>
        <w:t xml:space="preserve"> for everyone and every budget.</w:t>
      </w:r>
    </w:p>
    <w:p w14:paraId="3E6628C0" w14:textId="0F4DDFD7" w:rsidR="0010096D" w:rsidRPr="0010096D" w:rsidRDefault="0010096D" w:rsidP="0010096D">
      <w:pPr>
        <w:rPr>
          <w:sz w:val="28"/>
          <w:szCs w:val="28"/>
        </w:rPr>
      </w:pPr>
      <w:r w:rsidRPr="0010096D">
        <w:rPr>
          <w:sz w:val="28"/>
          <w:szCs w:val="28"/>
        </w:rPr>
        <w:t>V1: Dang-nab-it</w:t>
      </w:r>
      <w:proofErr w:type="gramStart"/>
      <w:r w:rsidRPr="0010096D">
        <w:rPr>
          <w:sz w:val="28"/>
          <w:szCs w:val="28"/>
        </w:rPr>
        <w:t>….I</w:t>
      </w:r>
      <w:proofErr w:type="gramEnd"/>
      <w:r w:rsidRPr="0010096D">
        <w:rPr>
          <w:sz w:val="28"/>
          <w:szCs w:val="28"/>
        </w:rPr>
        <w:t xml:space="preserve"> was </w:t>
      </w:r>
      <w:proofErr w:type="spellStart"/>
      <w:r w:rsidRPr="0010096D">
        <w:rPr>
          <w:sz w:val="28"/>
          <w:szCs w:val="28"/>
        </w:rPr>
        <w:t>fixin</w:t>
      </w:r>
      <w:proofErr w:type="spellEnd"/>
      <w:r w:rsidR="00AF697E">
        <w:rPr>
          <w:sz w:val="28"/>
          <w:szCs w:val="28"/>
        </w:rPr>
        <w:t>’</w:t>
      </w:r>
      <w:r w:rsidRPr="0010096D">
        <w:rPr>
          <w:sz w:val="28"/>
          <w:szCs w:val="28"/>
        </w:rPr>
        <w:t xml:space="preserve"> for a t</w:t>
      </w:r>
      <w:r w:rsidR="00AF697E">
        <w:rPr>
          <w:sz w:val="28"/>
          <w:szCs w:val="28"/>
        </w:rPr>
        <w:t>us</w:t>
      </w:r>
      <w:r w:rsidRPr="0010096D">
        <w:rPr>
          <w:sz w:val="28"/>
          <w:szCs w:val="28"/>
        </w:rPr>
        <w:t>sle…..</w:t>
      </w:r>
    </w:p>
    <w:p w14:paraId="70362DBB" w14:textId="43981FA4" w:rsidR="0010096D" w:rsidRPr="0010096D" w:rsidRDefault="0010096D" w:rsidP="0010096D">
      <w:pPr>
        <w:rPr>
          <w:sz w:val="28"/>
          <w:szCs w:val="28"/>
        </w:rPr>
      </w:pPr>
      <w:r w:rsidRPr="0010096D">
        <w:rPr>
          <w:sz w:val="28"/>
          <w:szCs w:val="28"/>
        </w:rPr>
        <w:t xml:space="preserve">V2: No need to. You’ll hit pay dirt with all the new stock </w:t>
      </w:r>
      <w:r w:rsidR="004B377F">
        <w:rPr>
          <w:sz w:val="28"/>
          <w:szCs w:val="28"/>
        </w:rPr>
        <w:t>they got AVAILABLE NOW</w:t>
      </w:r>
      <w:r w:rsidRPr="0010096D">
        <w:rPr>
          <w:sz w:val="28"/>
          <w:szCs w:val="28"/>
        </w:rPr>
        <w:t xml:space="preserve"> at</w:t>
      </w:r>
    </w:p>
    <w:p w14:paraId="698552EC" w14:textId="77777777" w:rsidR="0010096D" w:rsidRPr="0010096D" w:rsidRDefault="0010096D" w:rsidP="0010096D">
      <w:pPr>
        <w:rPr>
          <w:sz w:val="28"/>
          <w:szCs w:val="28"/>
        </w:rPr>
      </w:pPr>
      <w:r w:rsidRPr="0010096D">
        <w:rPr>
          <w:sz w:val="28"/>
          <w:szCs w:val="28"/>
        </w:rPr>
        <w:t>Freedom Motors – Stuart Highway, Parap!</w:t>
      </w:r>
    </w:p>
    <w:p w14:paraId="3ACB0878" w14:textId="48A17C8C" w:rsidR="0010096D" w:rsidRPr="0010096D" w:rsidRDefault="0010096D" w:rsidP="0010096D">
      <w:pPr>
        <w:rPr>
          <w:sz w:val="28"/>
          <w:szCs w:val="28"/>
        </w:rPr>
      </w:pPr>
      <w:r w:rsidRPr="0010096D">
        <w:rPr>
          <w:sz w:val="28"/>
          <w:szCs w:val="28"/>
        </w:rPr>
        <w:t>V1: LMVD112!</w:t>
      </w:r>
    </w:p>
    <w:p w14:paraId="2A72F91E" w14:textId="415B45C8" w:rsidR="00964114" w:rsidRDefault="00964114" w:rsidP="007D4C51">
      <w:pPr>
        <w:rPr>
          <w:sz w:val="28"/>
          <w:szCs w:val="28"/>
        </w:rPr>
      </w:pPr>
    </w:p>
    <w:sectPr w:rsidR="00964114" w:rsidSect="0064570D">
      <w:headerReference w:type="default" r:id="rId7"/>
      <w:footerReference w:type="default" r:id="rId8"/>
      <w:pgSz w:w="11900" w:h="16840"/>
      <w:pgMar w:top="284" w:right="567" w:bottom="284" w:left="28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D0D077" w14:textId="77777777" w:rsidR="001A2BB8" w:rsidRDefault="001A2BB8">
      <w:pPr>
        <w:spacing w:after="0"/>
      </w:pPr>
      <w:r>
        <w:separator/>
      </w:r>
    </w:p>
  </w:endnote>
  <w:endnote w:type="continuationSeparator" w:id="0">
    <w:p w14:paraId="20C428F8" w14:textId="77777777" w:rsidR="001A2BB8" w:rsidRDefault="001A2BB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06CC41" w14:textId="77777777" w:rsidR="00ED6810" w:rsidRPr="005D74CE" w:rsidRDefault="005D74CE" w:rsidP="005D74CE">
    <w:pPr>
      <w:pStyle w:val="Footer"/>
    </w:pPr>
    <w:r>
      <w:rPr>
        <w:noProof/>
        <w:lang w:eastAsia="en-AU"/>
      </w:rPr>
      <w:drawing>
        <wp:inline distT="0" distB="0" distL="0" distR="0" wp14:anchorId="179CA2B6" wp14:editId="6F1ADCBB">
          <wp:extent cx="7016115" cy="1113155"/>
          <wp:effectExtent l="25400" t="0" r="0" b="0"/>
          <wp:docPr id="4" name="Picture 0" descr="SCRIPT FOOTE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CRIPT FOOT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016115" cy="11131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0329C2" w14:textId="77777777" w:rsidR="001A2BB8" w:rsidRDefault="001A2BB8">
      <w:pPr>
        <w:spacing w:after="0"/>
      </w:pPr>
      <w:r>
        <w:separator/>
      </w:r>
    </w:p>
  </w:footnote>
  <w:footnote w:type="continuationSeparator" w:id="0">
    <w:p w14:paraId="7154B18B" w14:textId="77777777" w:rsidR="001A2BB8" w:rsidRDefault="001A2BB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81" w:rightFromText="181" w:vertAnchor="page" w:horzAnchor="page" w:tblpX="1175" w:tblpY="1005"/>
      <w:tblW w:w="6974" w:type="dxa"/>
      <w:tblBorders>
        <w:top w:val="single" w:sz="4" w:space="0" w:color="361163"/>
        <w:left w:val="single" w:sz="4" w:space="0" w:color="361163"/>
        <w:bottom w:val="single" w:sz="4" w:space="0" w:color="361163"/>
        <w:right w:val="single" w:sz="4" w:space="0" w:color="361163"/>
        <w:insideH w:val="single" w:sz="4" w:space="0" w:color="361163"/>
        <w:insideV w:val="single" w:sz="4" w:space="0" w:color="361163"/>
      </w:tblBorders>
      <w:tblCellMar>
        <w:top w:w="170" w:type="dxa"/>
        <w:left w:w="170" w:type="dxa"/>
        <w:bottom w:w="113" w:type="dxa"/>
        <w:right w:w="170" w:type="dxa"/>
      </w:tblCellMar>
      <w:tblLook w:val="0000" w:firstRow="0" w:lastRow="0" w:firstColumn="0" w:lastColumn="0" w:noHBand="0" w:noVBand="0"/>
    </w:tblPr>
    <w:tblGrid>
      <w:gridCol w:w="3289"/>
      <w:gridCol w:w="3685"/>
    </w:tblGrid>
    <w:tr w:rsidR="00FE3A0F" w:rsidRPr="00DB39D1" w14:paraId="5F578CF3" w14:textId="77777777" w:rsidTr="00FE3A0F">
      <w:trPr>
        <w:trHeight w:val="521"/>
      </w:trPr>
      <w:tc>
        <w:tcPr>
          <w:tcW w:w="6974" w:type="dxa"/>
          <w:gridSpan w:val="2"/>
          <w:vAlign w:val="center"/>
        </w:tcPr>
        <w:p w14:paraId="671658BF" w14:textId="1310D902" w:rsidR="00FE3A0F" w:rsidRPr="00DB39D1" w:rsidRDefault="00FE3A0F" w:rsidP="00CC24C7">
          <w:pPr>
            <w:spacing w:after="0"/>
            <w:rPr>
              <w:sz w:val="18"/>
              <w:szCs w:val="18"/>
            </w:rPr>
          </w:pPr>
          <w:r w:rsidRPr="00DB39D1">
            <w:rPr>
              <w:b/>
              <w:color w:val="361163"/>
              <w:sz w:val="18"/>
              <w:szCs w:val="18"/>
            </w:rPr>
            <w:t>CLIENT | PRODUCT:</w:t>
          </w:r>
          <w:r w:rsidR="00906073">
            <w:rPr>
              <w:b/>
              <w:color w:val="361163"/>
              <w:sz w:val="18"/>
              <w:szCs w:val="18"/>
            </w:rPr>
            <w:t xml:space="preserve"> </w:t>
          </w:r>
          <w:r w:rsidR="0010096D">
            <w:rPr>
              <w:b/>
              <w:color w:val="361163"/>
              <w:sz w:val="18"/>
              <w:szCs w:val="18"/>
            </w:rPr>
            <w:t>FREEDOM MOTORS</w:t>
          </w:r>
          <w:r w:rsidR="00703AFD">
            <w:rPr>
              <w:b/>
              <w:color w:val="361163"/>
              <w:sz w:val="18"/>
              <w:szCs w:val="18"/>
            </w:rPr>
            <w:t xml:space="preserve"> – </w:t>
          </w:r>
          <w:r w:rsidR="009F1DFD">
            <w:rPr>
              <w:b/>
              <w:color w:val="361163"/>
              <w:sz w:val="18"/>
              <w:szCs w:val="18"/>
            </w:rPr>
            <w:t>AVAILABLE NOW</w:t>
          </w:r>
          <w:r w:rsidR="00980CEA">
            <w:rPr>
              <w:b/>
              <w:color w:val="361163"/>
              <w:sz w:val="18"/>
              <w:szCs w:val="18"/>
            </w:rPr>
            <w:t xml:space="preserve"> – V</w:t>
          </w:r>
          <w:r w:rsidR="004B377F">
            <w:rPr>
              <w:b/>
              <w:color w:val="361163"/>
              <w:sz w:val="18"/>
              <w:szCs w:val="18"/>
            </w:rPr>
            <w:t>2</w:t>
          </w:r>
        </w:p>
      </w:tc>
    </w:tr>
    <w:tr w:rsidR="00FE3A0F" w:rsidRPr="00DB39D1" w14:paraId="3E1F50F5" w14:textId="77777777" w:rsidTr="00FE3A0F">
      <w:trPr>
        <w:trHeight w:val="414"/>
      </w:trPr>
      <w:tc>
        <w:tcPr>
          <w:tcW w:w="6974" w:type="dxa"/>
          <w:gridSpan w:val="2"/>
          <w:vAlign w:val="center"/>
        </w:tcPr>
        <w:p w14:paraId="3CC71FE4" w14:textId="6548C1B6" w:rsidR="00FE3A0F" w:rsidRPr="00DB39D1" w:rsidRDefault="00FE3A0F" w:rsidP="002B0F24">
          <w:pPr>
            <w:spacing w:after="0"/>
            <w:rPr>
              <w:sz w:val="18"/>
              <w:szCs w:val="18"/>
            </w:rPr>
          </w:pPr>
          <w:r w:rsidRPr="00DB39D1">
            <w:rPr>
              <w:b/>
              <w:color w:val="361163"/>
              <w:sz w:val="18"/>
              <w:szCs w:val="18"/>
            </w:rPr>
            <w:t>ACCOUNT MANAGER:</w:t>
          </w:r>
          <w:r>
            <w:rPr>
              <w:b/>
              <w:color w:val="361163"/>
              <w:sz w:val="18"/>
              <w:szCs w:val="18"/>
            </w:rPr>
            <w:t xml:space="preserve"> </w:t>
          </w:r>
          <w:r w:rsidR="0010096D">
            <w:rPr>
              <w:b/>
              <w:color w:val="361163"/>
              <w:sz w:val="18"/>
              <w:szCs w:val="18"/>
            </w:rPr>
            <w:t>ADAM MCGRATH</w:t>
          </w:r>
        </w:p>
      </w:tc>
    </w:tr>
    <w:tr w:rsidR="00FE3A0F" w:rsidRPr="00DB39D1" w14:paraId="2BAF1316" w14:textId="77777777" w:rsidTr="00FE3A0F">
      <w:trPr>
        <w:trHeight w:val="353"/>
      </w:trPr>
      <w:tc>
        <w:tcPr>
          <w:tcW w:w="3289" w:type="dxa"/>
          <w:vAlign w:val="center"/>
        </w:tcPr>
        <w:p w14:paraId="5271ACC1" w14:textId="186CC054" w:rsidR="00FE3A0F" w:rsidRPr="00DB39D1" w:rsidRDefault="00FE3A0F" w:rsidP="002B0F24">
          <w:pPr>
            <w:spacing w:after="0"/>
            <w:rPr>
              <w:sz w:val="18"/>
              <w:szCs w:val="18"/>
            </w:rPr>
          </w:pPr>
          <w:r w:rsidRPr="00DB39D1">
            <w:rPr>
              <w:b/>
              <w:color w:val="361163"/>
              <w:sz w:val="18"/>
              <w:szCs w:val="18"/>
            </w:rPr>
            <w:t>LENGTH:</w:t>
          </w:r>
          <w:r w:rsidR="00EE4E92">
            <w:rPr>
              <w:b/>
              <w:color w:val="361163"/>
              <w:sz w:val="18"/>
              <w:szCs w:val="18"/>
            </w:rPr>
            <w:t xml:space="preserve"> </w:t>
          </w:r>
          <w:r w:rsidR="00F874CF">
            <w:rPr>
              <w:b/>
              <w:color w:val="361163"/>
              <w:sz w:val="18"/>
              <w:szCs w:val="18"/>
            </w:rPr>
            <w:t>30s</w:t>
          </w:r>
        </w:p>
      </w:tc>
      <w:tc>
        <w:tcPr>
          <w:tcW w:w="3685" w:type="dxa"/>
          <w:vAlign w:val="center"/>
        </w:tcPr>
        <w:p w14:paraId="6DFD5B93" w14:textId="77777777" w:rsidR="00FE3A0F" w:rsidRPr="00DB39D1" w:rsidRDefault="00FE3A0F" w:rsidP="00FE3A0F">
          <w:pPr>
            <w:spacing w:after="0"/>
            <w:rPr>
              <w:sz w:val="18"/>
              <w:szCs w:val="18"/>
            </w:rPr>
          </w:pPr>
          <w:r w:rsidRPr="00DB39D1">
            <w:rPr>
              <w:b/>
              <w:color w:val="361163"/>
              <w:sz w:val="18"/>
              <w:szCs w:val="18"/>
            </w:rPr>
            <w:t>STATION:</w:t>
          </w:r>
        </w:p>
      </w:tc>
    </w:tr>
    <w:tr w:rsidR="00FE3A0F" w:rsidRPr="00DB39D1" w14:paraId="45000B3F" w14:textId="77777777" w:rsidTr="00FE3A0F">
      <w:trPr>
        <w:trHeight w:val="352"/>
      </w:trPr>
      <w:tc>
        <w:tcPr>
          <w:tcW w:w="3289" w:type="dxa"/>
          <w:vAlign w:val="center"/>
        </w:tcPr>
        <w:p w14:paraId="767BF00E" w14:textId="517FE9E5" w:rsidR="00FE3A0F" w:rsidRPr="00DB39D1" w:rsidRDefault="00FE3A0F" w:rsidP="00CC24C7">
          <w:pPr>
            <w:spacing w:after="0"/>
            <w:rPr>
              <w:sz w:val="18"/>
              <w:szCs w:val="18"/>
            </w:rPr>
          </w:pPr>
          <w:r w:rsidRPr="00DB39D1">
            <w:rPr>
              <w:b/>
              <w:color w:val="361163"/>
              <w:sz w:val="18"/>
              <w:szCs w:val="18"/>
            </w:rPr>
            <w:t>KEY NUMBER:</w:t>
          </w:r>
          <w:r w:rsidR="00EE4E92">
            <w:rPr>
              <w:b/>
              <w:color w:val="361163"/>
              <w:sz w:val="18"/>
              <w:szCs w:val="18"/>
            </w:rPr>
            <w:t xml:space="preserve"> </w:t>
          </w:r>
          <w:r w:rsidR="006F4F05">
            <w:rPr>
              <w:b/>
              <w:color w:val="361163"/>
              <w:sz w:val="18"/>
              <w:szCs w:val="18"/>
            </w:rPr>
            <w:t xml:space="preserve"> </w:t>
          </w:r>
          <w:r w:rsidR="0010096D">
            <w:rPr>
              <w:rFonts w:ascii="Arial" w:hAnsi="Arial" w:cs="Arial"/>
              <w:color w:val="000000"/>
              <w:sz w:val="21"/>
              <w:szCs w:val="21"/>
            </w:rPr>
            <w:t>DARAM125</w:t>
          </w:r>
          <w:r w:rsidR="001233E1">
            <w:rPr>
              <w:rFonts w:ascii="Arial" w:hAnsi="Arial" w:cs="Arial"/>
              <w:color w:val="000000"/>
              <w:sz w:val="21"/>
              <w:szCs w:val="21"/>
            </w:rPr>
            <w:t>0</w:t>
          </w:r>
          <w:r w:rsidR="0010096D">
            <w:rPr>
              <w:rFonts w:ascii="Arial" w:hAnsi="Arial" w:cs="Arial"/>
              <w:color w:val="000000"/>
              <w:sz w:val="21"/>
              <w:szCs w:val="21"/>
            </w:rPr>
            <w:t>FREE</w:t>
          </w:r>
          <w:r w:rsidR="001233E1">
            <w:rPr>
              <w:rFonts w:ascii="Arial" w:hAnsi="Arial" w:cs="Arial"/>
              <w:color w:val="000000"/>
              <w:sz w:val="21"/>
              <w:szCs w:val="21"/>
            </w:rPr>
            <w:t>B</w:t>
          </w:r>
        </w:p>
      </w:tc>
      <w:tc>
        <w:tcPr>
          <w:tcW w:w="3685" w:type="dxa"/>
          <w:vAlign w:val="center"/>
        </w:tcPr>
        <w:p w14:paraId="0BB54AB7" w14:textId="77777777" w:rsidR="00FE3A0F" w:rsidRPr="00DB39D1" w:rsidRDefault="00FE3A0F" w:rsidP="00FE3A0F">
          <w:pPr>
            <w:spacing w:after="0"/>
            <w:rPr>
              <w:sz w:val="18"/>
              <w:szCs w:val="18"/>
            </w:rPr>
          </w:pPr>
          <w:r w:rsidRPr="00DB39D1">
            <w:rPr>
              <w:b/>
              <w:color w:val="361163"/>
              <w:sz w:val="18"/>
              <w:szCs w:val="18"/>
            </w:rPr>
            <w:t>START/END:</w:t>
          </w:r>
        </w:p>
      </w:tc>
    </w:tr>
  </w:tbl>
  <w:p w14:paraId="2DBC55A4" w14:textId="77777777" w:rsidR="00ED6810" w:rsidRDefault="00FE3A0F" w:rsidP="00ED6810">
    <w:pPr>
      <w:pStyle w:val="Header"/>
      <w:jc w:val="center"/>
    </w:pPr>
    <w:r>
      <w:tab/>
    </w:r>
    <w:r>
      <w:tab/>
    </w:r>
    <w:r w:rsidR="00ED6810" w:rsidRPr="00ED6810">
      <w:rPr>
        <w:noProof/>
        <w:lang w:eastAsia="en-AU"/>
      </w:rPr>
      <w:drawing>
        <wp:inline distT="0" distB="0" distL="0" distR="0" wp14:anchorId="3A0CBE9C" wp14:editId="15F94A1B">
          <wp:extent cx="1352656" cy="1352656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urpleWax_Logo_COLOUR.t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52656" cy="13526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D2E41AE" w14:textId="77777777" w:rsidR="00ED6810" w:rsidRDefault="00ED6810" w:rsidP="00ED6810">
    <w:pPr>
      <w:pStyle w:val="Header"/>
      <w:jc w:val="center"/>
    </w:pPr>
  </w:p>
  <w:p w14:paraId="629A8687" w14:textId="77777777" w:rsidR="00ED6810" w:rsidRDefault="00ED6810" w:rsidP="00ED6810">
    <w:pPr>
      <w:pStyle w:val="Header"/>
      <w:jc w:val="center"/>
    </w:pPr>
  </w:p>
  <w:p w14:paraId="5D27CC79" w14:textId="77777777" w:rsidR="00ED6810" w:rsidRDefault="00ED6810" w:rsidP="00ED6810">
    <w:pPr>
      <w:pStyle w:val="Header"/>
      <w:jc w:val="center"/>
    </w:pPr>
  </w:p>
  <w:p w14:paraId="5ADC1938" w14:textId="77777777" w:rsidR="00ED6810" w:rsidRDefault="00ED6810" w:rsidP="00ED6810">
    <w:pPr>
      <w:pStyle w:val="Header"/>
      <w:jc w:val="center"/>
    </w:pPr>
  </w:p>
  <w:p w14:paraId="48C05C53" w14:textId="77777777" w:rsidR="00ED6810" w:rsidRDefault="00ED6810" w:rsidP="00ED6810">
    <w:pPr>
      <w:pStyle w:val="Header"/>
      <w:jc w:val="center"/>
    </w:pPr>
  </w:p>
  <w:p w14:paraId="16A2B3F9" w14:textId="77777777" w:rsidR="00ED6810" w:rsidRDefault="00ED6810" w:rsidP="00ED6810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1MDY1MzAwMjUyNTFT0lEKTi0uzszPAymwrAUAM7Lo4SwAAAA="/>
  </w:docVars>
  <w:rsids>
    <w:rsidRoot w:val="00ED6810"/>
    <w:rsid w:val="00047F2C"/>
    <w:rsid w:val="00077688"/>
    <w:rsid w:val="000822BC"/>
    <w:rsid w:val="000A286F"/>
    <w:rsid w:val="000A4E2B"/>
    <w:rsid w:val="000C5319"/>
    <w:rsid w:val="000E05CD"/>
    <w:rsid w:val="0010096D"/>
    <w:rsid w:val="00110256"/>
    <w:rsid w:val="00122F2A"/>
    <w:rsid w:val="001233E1"/>
    <w:rsid w:val="001526B4"/>
    <w:rsid w:val="00162F9A"/>
    <w:rsid w:val="00187572"/>
    <w:rsid w:val="001A2BB8"/>
    <w:rsid w:val="001B1A98"/>
    <w:rsid w:val="001D3CC4"/>
    <w:rsid w:val="001E4199"/>
    <w:rsid w:val="002460ED"/>
    <w:rsid w:val="00261170"/>
    <w:rsid w:val="002734EC"/>
    <w:rsid w:val="002824B2"/>
    <w:rsid w:val="00287CAB"/>
    <w:rsid w:val="002A1BC1"/>
    <w:rsid w:val="002A7C1D"/>
    <w:rsid w:val="002B0F24"/>
    <w:rsid w:val="002F6EAD"/>
    <w:rsid w:val="00310D62"/>
    <w:rsid w:val="0031307B"/>
    <w:rsid w:val="00340F5F"/>
    <w:rsid w:val="003444A8"/>
    <w:rsid w:val="0035053E"/>
    <w:rsid w:val="00352E9E"/>
    <w:rsid w:val="00393905"/>
    <w:rsid w:val="003A59E3"/>
    <w:rsid w:val="003C20E7"/>
    <w:rsid w:val="003F4EB9"/>
    <w:rsid w:val="003F500C"/>
    <w:rsid w:val="00406E80"/>
    <w:rsid w:val="004159CB"/>
    <w:rsid w:val="00447130"/>
    <w:rsid w:val="00456AB5"/>
    <w:rsid w:val="00457E13"/>
    <w:rsid w:val="00462B07"/>
    <w:rsid w:val="00496998"/>
    <w:rsid w:val="004A47E4"/>
    <w:rsid w:val="004B066A"/>
    <w:rsid w:val="004B377F"/>
    <w:rsid w:val="005141E3"/>
    <w:rsid w:val="00545C44"/>
    <w:rsid w:val="00563605"/>
    <w:rsid w:val="005D74CE"/>
    <w:rsid w:val="0060404A"/>
    <w:rsid w:val="00605886"/>
    <w:rsid w:val="00621D57"/>
    <w:rsid w:val="00684DEF"/>
    <w:rsid w:val="00686BFC"/>
    <w:rsid w:val="00697A76"/>
    <w:rsid w:val="006F4F05"/>
    <w:rsid w:val="006F5D44"/>
    <w:rsid w:val="00703AFD"/>
    <w:rsid w:val="0071285A"/>
    <w:rsid w:val="00712913"/>
    <w:rsid w:val="007153A5"/>
    <w:rsid w:val="00733F03"/>
    <w:rsid w:val="0075472E"/>
    <w:rsid w:val="00761AE1"/>
    <w:rsid w:val="00793243"/>
    <w:rsid w:val="007A71F2"/>
    <w:rsid w:val="007D1FA5"/>
    <w:rsid w:val="007D21D4"/>
    <w:rsid w:val="007D4C51"/>
    <w:rsid w:val="007E46A2"/>
    <w:rsid w:val="00815AF3"/>
    <w:rsid w:val="00884CF5"/>
    <w:rsid w:val="00893C56"/>
    <w:rsid w:val="008958BB"/>
    <w:rsid w:val="008A6B66"/>
    <w:rsid w:val="008D4130"/>
    <w:rsid w:val="008D682C"/>
    <w:rsid w:val="009009E6"/>
    <w:rsid w:val="00906073"/>
    <w:rsid w:val="009206CC"/>
    <w:rsid w:val="00927040"/>
    <w:rsid w:val="00964114"/>
    <w:rsid w:val="00971B02"/>
    <w:rsid w:val="00980CEA"/>
    <w:rsid w:val="00980E5B"/>
    <w:rsid w:val="009D148E"/>
    <w:rsid w:val="009D41CA"/>
    <w:rsid w:val="009F1DFD"/>
    <w:rsid w:val="009F354E"/>
    <w:rsid w:val="00A01F4C"/>
    <w:rsid w:val="00A23AB3"/>
    <w:rsid w:val="00A33315"/>
    <w:rsid w:val="00A644AF"/>
    <w:rsid w:val="00A86109"/>
    <w:rsid w:val="00A92354"/>
    <w:rsid w:val="00AB79F5"/>
    <w:rsid w:val="00AE56B0"/>
    <w:rsid w:val="00AF697E"/>
    <w:rsid w:val="00B431ED"/>
    <w:rsid w:val="00B47201"/>
    <w:rsid w:val="00B8157F"/>
    <w:rsid w:val="00B82B43"/>
    <w:rsid w:val="00C03BA0"/>
    <w:rsid w:val="00C050CB"/>
    <w:rsid w:val="00C405A9"/>
    <w:rsid w:val="00C6398E"/>
    <w:rsid w:val="00C63F14"/>
    <w:rsid w:val="00C8606D"/>
    <w:rsid w:val="00C97530"/>
    <w:rsid w:val="00CA2DB5"/>
    <w:rsid w:val="00CB3015"/>
    <w:rsid w:val="00CC24C7"/>
    <w:rsid w:val="00CE425E"/>
    <w:rsid w:val="00D47678"/>
    <w:rsid w:val="00D5156E"/>
    <w:rsid w:val="00D8778E"/>
    <w:rsid w:val="00D946E1"/>
    <w:rsid w:val="00D97CD6"/>
    <w:rsid w:val="00DA774A"/>
    <w:rsid w:val="00DF4E5C"/>
    <w:rsid w:val="00E3314B"/>
    <w:rsid w:val="00E37EC6"/>
    <w:rsid w:val="00E41586"/>
    <w:rsid w:val="00E47068"/>
    <w:rsid w:val="00E5444E"/>
    <w:rsid w:val="00E62269"/>
    <w:rsid w:val="00E71277"/>
    <w:rsid w:val="00E922EF"/>
    <w:rsid w:val="00EC19BD"/>
    <w:rsid w:val="00ED6810"/>
    <w:rsid w:val="00EE1241"/>
    <w:rsid w:val="00EE4E92"/>
    <w:rsid w:val="00F44E27"/>
    <w:rsid w:val="00F4571B"/>
    <w:rsid w:val="00F83119"/>
    <w:rsid w:val="00F874CF"/>
    <w:rsid w:val="00FB13EF"/>
    <w:rsid w:val="00FB4239"/>
    <w:rsid w:val="00FE2AC8"/>
    <w:rsid w:val="00FE3A0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125DE1"/>
  <w15:docId w15:val="{7B54A921-9DC7-472B-9229-A6CD5CA89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A4E18"/>
    <w:rPr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D681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6810"/>
  </w:style>
  <w:style w:type="paragraph" w:styleId="Footer">
    <w:name w:val="footer"/>
    <w:basedOn w:val="Normal"/>
    <w:link w:val="FooterChar"/>
    <w:uiPriority w:val="99"/>
    <w:unhideWhenUsed/>
    <w:rsid w:val="00ED681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D6810"/>
  </w:style>
  <w:style w:type="paragraph" w:styleId="BalloonText">
    <w:name w:val="Balloon Text"/>
    <w:basedOn w:val="Normal"/>
    <w:link w:val="BalloonTextChar"/>
    <w:semiHidden/>
    <w:unhideWhenUsed/>
    <w:rsid w:val="00EC19BD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EC19B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E3314B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AU"/>
    </w:rPr>
  </w:style>
  <w:style w:type="character" w:styleId="Hyperlink">
    <w:name w:val="Hyperlink"/>
    <w:basedOn w:val="DefaultParagraphFont"/>
    <w:uiPriority w:val="99"/>
    <w:semiHidden/>
    <w:unhideWhenUsed/>
    <w:rsid w:val="00E62269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B47201"/>
    <w:pPr>
      <w:spacing w:after="0"/>
    </w:pPr>
    <w:rPr>
      <w:sz w:val="22"/>
      <w:szCs w:val="2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274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10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35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7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7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8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5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1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36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52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5EC6FF-5999-42FF-BCD4-7735477A18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19</Words>
  <Characters>67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Voice Over Artist</Company>
  <LinksUpToDate>false</LinksUpToDate>
  <CharactersWithSpaces>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 Baildon</dc:creator>
  <cp:keywords/>
  <cp:lastModifiedBy>Phillip Parker</cp:lastModifiedBy>
  <cp:revision>6</cp:revision>
  <dcterms:created xsi:type="dcterms:W3CDTF">2021-02-24T06:24:00Z</dcterms:created>
  <dcterms:modified xsi:type="dcterms:W3CDTF">2021-02-24T06:27:00Z</dcterms:modified>
</cp:coreProperties>
</file>